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Jane Zhang</w:t>
      </w:r>
      <w:r>
        <w:br/>
      </w:r>
      <w:r>
        <w:t xml:space="preserve">123 Innovation Avenue</w:t>
      </w:r>
      <w:r>
        <w:br/>
      </w:r>
      <w:r>
        <w:t xml:space="preserve">Guangzhou, Guangdong 510000</w:t>
      </w:r>
      <w:r>
        <w:br/>
      </w:r>
      <w:r>
        <w:t xml:space="preserve">China</w:t>
      </w:r>
      <w:r>
        <w:br/>
      </w:r>
      <w:r>
        <w:t xml:space="preserve">Email: jane.zhang@email.com</w:t>
      </w:r>
      <w:r>
        <w:br/>
      </w:r>
      <w:r>
        <w:t xml:space="preserve">Phone: +86 138 1234 5678</w:t>
      </w:r>
    </w:p>
    <w:p>
      <w:pPr>
        <w:pStyle w:val="BodyText"/>
      </w:pPr>
      <w:r>
        <w:t xml:space="preserve">October 26, 2023</w:t>
      </w:r>
    </w:p>
    <w:p>
      <w:pPr>
        <w:pStyle w:val="BodyText"/>
      </w:pPr>
      <w:r>
        <w:t xml:space="preserve">Human Resources Department</w:t>
      </w:r>
      <w:r>
        <w:br/>
      </w:r>
      <w:r>
        <w:t xml:space="preserve">Guangdong Tech Solutions Co., Ltd.</w:t>
      </w:r>
      <w:r>
        <w:br/>
      </w:r>
      <w:r>
        <w:t xml:space="preserve">No. 45 Innovation Plaza</w:t>
      </w:r>
      <w:r>
        <w:br/>
      </w:r>
      <w:r>
        <w:t xml:space="preserve">Tianhe District, Guangzhou, Guangdong 510623</w:t>
      </w:r>
      <w:r>
        <w:br/>
      </w:r>
      <w:r>
        <w:t xml:space="preserve">China</w:t>
      </w:r>
    </w:p>
    <w:p>
      <w:pPr>
        <w:pStyle w:val="BodyText"/>
      </w:pPr>
      <w:r>
        <w:t xml:space="preserve">Dear Hiring Manager,</w:t>
      </w:r>
    </w:p>
    <w:p>
      <w:pPr>
        <w:pStyle w:val="BodyText"/>
      </w:pPr>
      <w:r>
        <w:t xml:space="preserve">I am writing to express my enthusiastic interest in the Electrical Engineer Internship position at Guangdong Tech Solutions Co., Ltd., as advertised on your company website. This Internship Application Letter serves as my formal submission for consideration, and I am confident that my academic background, technical skills, and deep admiration for China's technological advancement make me an ideal candidate to contribute meaningfully to your team in the dynamic environment of China Guangzhou.</w:t>
      </w:r>
    </w:p>
    <w:p>
      <w:pPr>
        <w:pStyle w:val="BodyText"/>
      </w:pPr>
      <w:r>
        <w:t xml:space="preserve">As a final-year Electrical Engineering student at South China University of Technology with a 3.8/4.0 GPA, I have immersed myself in advanced coursework including Power Systems Analysis, Embedded Control Systems, and Renewable Energy Integration. My academic journey has been meticulously aligned with the evolving demands of modern electrical infrastructure—particularly relevant to Guangzhou's status as a manufacturing and innovation hub in southern China. During my studies, I completed a capstone project designing a smart grid prototype for industrial facilities in Guangzhou's economic development zone, which required me to analyze load distribution patterns across manufacturing complexes and implement IoT-based monitoring systems. This project directly prepared me for the technical challenges I anticipate at your company while reinforcing my commitment to contributing to China Guangzhou's sustainable energy transition.</w:t>
      </w:r>
    </w:p>
    <w:p>
      <w:pPr>
        <w:pStyle w:val="BodyText"/>
      </w:pPr>
      <w:r>
        <w:t xml:space="preserve">What excites me most about this opportunity is the unique convergence of cutting-edge engineering practices and China Guangzhou's strategic position in global technology ecosystems. Having grown up in Guangzhou, I've witnessed firsthand how the city has transformed into a magnet for multinational engineering firms through initiatives like the Greater Bay Area Development Plan. Your company's leadership in smart manufacturing solutions—evident from your recent partnership with Siemens on industrial automation projects—aligns perfectly with my career aspiration to specialize in energy-efficient system design. I am particularly drawn to how Guangdong Tech Solutions leverages Guangzhou's advantageous geographical position (proximity to Hong Kong and Shenzhen innovation clusters) to drive cross-border engineering collaboration, an experience I am eager to contribute to as an Electrical Engineer intern.</w:t>
      </w:r>
    </w:p>
    <w:p>
      <w:pPr>
        <w:pStyle w:val="BodyText"/>
      </w:pPr>
      <w:r>
        <w:t xml:space="preserve">My technical competencies include proficiency in MATLAB/Simulink for power system simulation, AutoCAD for circuit design, and Python for data analysis of energy consumption patterns. At the university's Power Engineering Lab, I optimized a 50kW photovoltaic integration system that increased energy yield by 17% through advanced maximum power point tracking algorithms—a project directly applicable to Guangzhou's ambitious solar energy targets under China's "Dual Carbon" policy. Additionally, I completed an industry placement at Guangzhou Metro's Power Department, where I assisted in troubleshooting traction power systems and documented maintenance protocols for their new metro lines. This experience honed my ability to work within Chinese engineering standards while navigating the fast-paced operational demands of a major city like Guangzhou.</w:t>
      </w:r>
    </w:p>
    <w:p>
      <w:pPr>
        <w:pStyle w:val="BodyText"/>
      </w:pPr>
      <w:r>
        <w:t xml:space="preserve">Beyond technical skills, I possess strong cross-cultural communication abilities developed through studying Mandarin at HSK Level 5 and collaborating with Japanese engineers during a university exchange program. I understand that successful integration into China Guangzhou's engineering community requires not just technical acumen but cultural fluency—particularly when working on projects that interface with local regulatory frameworks like the China National Standard (GB) for electrical safety. My adaptability was further demonstrated when I successfully managed a multicultural team of four during a national robotics competition, where we designed an energy-monitoring system for residential buildings in Guangzhou's eco-districts.</w:t>
      </w:r>
    </w:p>
    <w:p>
      <w:pPr>
        <w:pStyle w:val="BodyText"/>
      </w:pPr>
      <w:r>
        <w:t xml:space="preserve">The prospect of contributing to your team in China Guangzhou fills me with profound enthusiasm. I am eager to apply my knowledge of power electronics and renewable integration within a real-world industrial context while learning from your engineers' expertise in the region's unique energy challenges. Guangzhou's blend of traditional manufacturing heritage and modern tech innovation provides an unparalleled environment for growth as an Electrical Engineer—an opportunity I believe is unmatched in its potential to shape my professional trajectory.</w:t>
      </w:r>
    </w:p>
    <w:p>
      <w:pPr>
        <w:pStyle w:val="BodyText"/>
      </w:pPr>
      <w:r>
        <w:t xml:space="preserve">As detailed in my enclosed resume, I have consistently demonstrated initiative through academic projects, industry engagements, and community service related to sustainable engineering. My proactive approach includes volunteering with the Guangzhou Youth Science Initiative to teach renewable energy concepts to high school students across the city—an effort that deepened my understanding of communicating complex technical concepts within China's educational context.</w:t>
      </w:r>
    </w:p>
    <w:p>
      <w:pPr>
        <w:pStyle w:val="BodyText"/>
      </w:pPr>
      <w:r>
        <w:t xml:space="preserve">I am confident that my technical foundation, local contextual awareness, and passion for advancing electrical engineering solutions in China Guangzhou make me a strong fit for your internship program. I would be honored to discuss how my skills can support your team's objectives during an interview at your earliest convenience. Thank you for considering this Internship Application Letter and my qualifications.</w:t>
      </w:r>
    </w:p>
    <w:p>
      <w:pPr>
        <w:pStyle w:val="BodyText"/>
      </w:pPr>
      <w:r>
        <w:t xml:space="preserve">Sincerely,</w:t>
      </w:r>
      <w:r>
        <w:br/>
      </w:r>
      <w:r>
        <w:br/>
      </w:r>
      <w:r>
        <w:t xml:space="preserve">Jane Zhang</w:t>
      </w:r>
    </w:p>
    <w:p>
      <w:pPr>
        <w:pStyle w:val="BodyText"/>
      </w:pPr>
      <w:r>
        <w:t xml:space="preserve">Jane Zhang</w:t>
      </w:r>
      <w:r>
        <w:br/>
      </w:r>
      <w:r>
        <w:t xml:space="preserve">Electrical Engineering Student, South China University of Technology</w:t>
      </w:r>
    </w:p>
    <w:p>
      <w:pPr>
        <w:pStyle w:val="BodyText"/>
      </w:pPr>
      <w:r>
        <w:t xml:space="preserve">Enclosure: Resume | Reference Letter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30T12:04:38Z</dcterms:created>
  <dcterms:modified xsi:type="dcterms:W3CDTF">2026-04-30T12:04:38Z</dcterms:modified>
</cp:coreProperties>
</file>

<file path=docProps/custom.xml><?xml version="1.0" encoding="utf-8"?>
<Properties xmlns="http://schemas.openxmlformats.org/officeDocument/2006/custom-properties" xmlns:vt="http://schemas.openxmlformats.org/officeDocument/2006/docPropsVTypes"/>
</file>